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na Karacic</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acic</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6 North Keating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driana04@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1640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n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